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526E6264" w14:textId="77777777" w:rsidR="001445C9" w:rsidRPr="001445C9" w:rsidRDefault="001445C9" w:rsidP="001445C9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b/>
          <w:kern w:val="0"/>
          <w:sz w:val="16"/>
          <w:szCs w:val="24"/>
          <w14:ligatures w14:val="none"/>
        </w:rPr>
      </w:pP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1A76E23D" w14:textId="2D336F11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445C9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1445C9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1445C9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1445C9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6E347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java</w:t>
      </w:r>
      <w:r w:rsidR="00306C9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9A52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adarske</w:t>
      </w:r>
      <w:r w:rsidR="005A0958" w:rsidRPr="00AF5ED4">
        <w:rPr>
          <w:rFonts w:ascii="Times New Roman" w:hAnsi="Times New Roman" w:cs="Times New Roman"/>
          <w:b/>
          <w:color w:val="44546A" w:themeColor="text2"/>
          <w:sz w:val="28"/>
          <w:szCs w:val="28"/>
        </w:rPr>
        <w:t xml:space="preserve"> </w:t>
      </w:r>
      <w:r w:rsidR="006E0EEC" w:rsidRPr="006E0EE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županije </w:t>
      </w:r>
      <w:r w:rsidR="00A70DEA" w:rsidRPr="006E0EE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 </w:t>
      </w:r>
      <w:r w:rsidR="0098104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ziv na dostavu prijava za sudjelovanje u postupku pred-odabira unaprijed određenih prijavitelja te prioritiziranih i integriranih projektnih prijedloga u svrhu provedbe teritorijalne strategije za područje otoka </w:t>
      </w:r>
      <w:r w:rsidR="009A52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adarske</w:t>
      </w:r>
      <w:r w:rsidR="005A0958" w:rsidRPr="00AF5ED4">
        <w:rPr>
          <w:rFonts w:ascii="Times New Roman" w:hAnsi="Times New Roman" w:cs="Times New Roman"/>
          <w:b/>
          <w:color w:val="44546A" w:themeColor="text2"/>
          <w:sz w:val="28"/>
          <w:szCs w:val="28"/>
        </w:rPr>
        <w:t xml:space="preserve"> </w:t>
      </w:r>
      <w:r w:rsidR="00D31E93" w:rsidRPr="00D31E9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županije</w:t>
      </w:r>
      <w:r w:rsidR="00BA009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6DCF370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županiji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1A12671" w:rsidR="001445C9" w:rsidRDefault="0040178E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županije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</w:tbl>
    <w:p w14:paraId="47A008D2" w14:textId="77777777" w:rsidR="00734966" w:rsidRDefault="00734966" w:rsidP="00734966">
      <w:pPr>
        <w:pStyle w:val="Heading1"/>
        <w:tabs>
          <w:tab w:val="left" w:pos="359"/>
        </w:tabs>
        <w:spacing w:before="80"/>
        <w:ind w:firstLine="0"/>
        <w:rPr>
          <w:color w:val="4471C4"/>
        </w:rPr>
      </w:pPr>
    </w:p>
    <w:p w14:paraId="4A0B4351" w14:textId="4EDE77A0" w:rsidR="007727B6" w:rsidRPr="004B56FE" w:rsidRDefault="007727B6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7AE95B7" w14:textId="77777777" w:rsidR="00437FED" w:rsidRPr="009C79E9" w:rsidRDefault="00437FED" w:rsidP="00437FED">
      <w:pPr>
        <w:pStyle w:val="BodyText"/>
        <w:rPr>
          <w:sz w:val="21"/>
        </w:rPr>
      </w:pPr>
    </w:p>
    <w:p w14:paraId="35F9CC1F" w14:textId="77777777" w:rsidR="0096196C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613EBF">
        <w:rPr>
          <w:rFonts w:ascii="Times New Roman" w:hAnsi="Times New Roman" w:cs="Times New Roman"/>
          <w:sz w:val="24"/>
          <w:szCs w:val="24"/>
        </w:rPr>
        <w:t>Obrazac 1. Prijavni obrazac</w:t>
      </w:r>
    </w:p>
    <w:p w14:paraId="08EC32AA" w14:textId="3DF9016F" w:rsidR="0096196C" w:rsidRPr="00BD6325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BD6325">
        <w:rPr>
          <w:rFonts w:ascii="Times New Roman" w:eastAsiaTheme="majorEastAsia" w:hAnsi="Times New Roman" w:cs="Times New Roman"/>
          <w:sz w:val="24"/>
          <w:szCs w:val="24"/>
        </w:rPr>
        <w:t>Obrazac 2. Popis mogućih prijavitelja i projektnih prijedloga</w:t>
      </w:r>
      <w:r w:rsidRPr="00BD63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6104F0" w14:textId="42FD6DF4" w:rsidR="009B0B40" w:rsidRDefault="009B0B40" w:rsidP="009B0B40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razac</w:t>
      </w:r>
      <w:r w:rsidR="00EA6D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 Izjava prijavitelja i partnera o osiguranim sredstvima za svaki projekt zasebno</w:t>
      </w:r>
    </w:p>
    <w:p w14:paraId="2778C7A8" w14:textId="77777777" w:rsidR="009B0B40" w:rsidRDefault="009B0B40" w:rsidP="009B0B40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AD017F">
        <w:rPr>
          <w:rFonts w:ascii="Times New Roman" w:hAnsi="Times New Roman" w:cs="Times New Roman"/>
          <w:sz w:val="24"/>
          <w:szCs w:val="24"/>
        </w:rPr>
        <w:t>Prilog 1. Informacije o projektnom prijedlogu</w:t>
      </w:r>
      <w:r>
        <w:rPr>
          <w:rFonts w:ascii="Times New Roman" w:hAnsi="Times New Roman" w:cs="Times New Roman"/>
          <w:sz w:val="24"/>
          <w:szCs w:val="24"/>
        </w:rPr>
        <w:t>, za svaki projekt pojedinačno</w:t>
      </w:r>
    </w:p>
    <w:p w14:paraId="5F903A0B" w14:textId="77777777" w:rsidR="009B0B40" w:rsidRPr="00E60E87" w:rsidRDefault="009B0B40" w:rsidP="009B0B40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Prilog 2. Tablica kriterija prihvatljivost i </w:t>
      </w:r>
      <w:r>
        <w:rPr>
          <w:rFonts w:ascii="Times New Roman" w:eastAsiaTheme="majorEastAsia" w:hAnsi="Times New Roman" w:cs="Times New Roman"/>
          <w:sz w:val="24"/>
          <w:szCs w:val="24"/>
        </w:rPr>
        <w:t xml:space="preserve">odabira 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>za svaki projekt pojedinačno</w:t>
      </w:r>
    </w:p>
    <w:p w14:paraId="686066E4" w14:textId="77777777" w:rsidR="0096196C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613EBF">
        <w:rPr>
          <w:rFonts w:ascii="Times New Roman" w:hAnsi="Times New Roman" w:cs="Times New Roman"/>
          <w:sz w:val="24"/>
          <w:szCs w:val="24"/>
        </w:rPr>
        <w:t xml:space="preserve">apisnik sa sjednice otočnog partnerstva i/ili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13EBF">
        <w:rPr>
          <w:rFonts w:ascii="Times New Roman" w:hAnsi="Times New Roman" w:cs="Times New Roman"/>
          <w:sz w:val="24"/>
          <w:szCs w:val="24"/>
        </w:rPr>
        <w:t>dlu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13EBF">
        <w:rPr>
          <w:rFonts w:ascii="Times New Roman" w:hAnsi="Times New Roman" w:cs="Times New Roman"/>
          <w:sz w:val="24"/>
          <w:szCs w:val="24"/>
        </w:rPr>
        <w:t xml:space="preserve"> otočnog partnerstva o suglasnosti na projektne prijedloge koji se prijavljuju na </w:t>
      </w:r>
      <w:r>
        <w:rPr>
          <w:rFonts w:ascii="Times New Roman" w:hAnsi="Times New Roman" w:cs="Times New Roman"/>
          <w:sz w:val="24"/>
          <w:szCs w:val="24"/>
        </w:rPr>
        <w:t xml:space="preserve">Poziv za pred-odabir </w:t>
      </w:r>
      <w:r w:rsidRPr="0028188C">
        <w:rPr>
          <w:rFonts w:ascii="Times New Roman" w:hAnsi="Times New Roman" w:cs="Times New Roman"/>
          <w:sz w:val="24"/>
          <w:szCs w:val="24"/>
        </w:rPr>
        <w:t xml:space="preserve">iz koje je vidljivo da je otočno partnerstvo informirano o projektima koji se predlažu u okviru Poziva za </w:t>
      </w:r>
      <w:r w:rsidRPr="0028188C">
        <w:rPr>
          <w:rFonts w:ascii="Times New Roman" w:hAnsi="Times New Roman" w:cs="Times New Roman"/>
          <w:sz w:val="24"/>
          <w:szCs w:val="24"/>
        </w:rPr>
        <w:lastRenderedPageBreak/>
        <w:t>pred-odabir, o načinu bodovanja i broju bodova ostvarenog po svakom projektu te da je na konač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28188C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popis </w:t>
      </w:r>
      <w:r w:rsidRPr="0028188C">
        <w:rPr>
          <w:rFonts w:ascii="Times New Roman" w:hAnsi="Times New Roman" w:cs="Times New Roman"/>
          <w:sz w:val="24"/>
          <w:szCs w:val="24"/>
        </w:rPr>
        <w:t>dalo svoju suglasnost</w:t>
      </w:r>
    </w:p>
    <w:p w14:paraId="592C88F0" w14:textId="02C10DFC" w:rsidR="00025970" w:rsidRDefault="00025970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kumentacija kojom se potkr</w:t>
      </w:r>
      <w:r w:rsidR="00E8410E">
        <w:rPr>
          <w:rFonts w:ascii="Times New Roman" w:hAnsi="Times New Roman" w:cs="Times New Roman"/>
          <w:sz w:val="24"/>
          <w:szCs w:val="24"/>
        </w:rPr>
        <w:t>jepljuje vlasništvo</w:t>
      </w:r>
      <w:r w:rsidR="00175C6E">
        <w:rPr>
          <w:rFonts w:ascii="Times New Roman" w:hAnsi="Times New Roman" w:cs="Times New Roman"/>
          <w:sz w:val="24"/>
          <w:szCs w:val="24"/>
        </w:rPr>
        <w:t>, upisano pravo građenja u korist</w:t>
      </w:r>
      <w:r w:rsidR="00757D32">
        <w:rPr>
          <w:rFonts w:ascii="Times New Roman" w:hAnsi="Times New Roman" w:cs="Times New Roman"/>
          <w:sz w:val="24"/>
          <w:szCs w:val="24"/>
        </w:rPr>
        <w:t xml:space="preserve"> Prijavitelja</w:t>
      </w:r>
      <w:r w:rsidR="00A45101">
        <w:rPr>
          <w:rFonts w:ascii="Times New Roman" w:hAnsi="Times New Roman" w:cs="Times New Roman"/>
          <w:sz w:val="24"/>
          <w:szCs w:val="24"/>
        </w:rPr>
        <w:t xml:space="preserve">/Partnera ili ugovor o pravu </w:t>
      </w:r>
      <w:r w:rsidR="0032673A">
        <w:rPr>
          <w:rFonts w:ascii="Times New Roman" w:hAnsi="Times New Roman" w:cs="Times New Roman"/>
          <w:sz w:val="24"/>
          <w:szCs w:val="24"/>
        </w:rPr>
        <w:t xml:space="preserve">korištenja prostora za svaki projekt zasebno </w:t>
      </w:r>
    </w:p>
    <w:p w14:paraId="04319688" w14:textId="41216DF2" w:rsidR="00E62E99" w:rsidRPr="0028188C" w:rsidRDefault="00E62E99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lavni projekt </w:t>
      </w:r>
      <w:r w:rsidR="003458FB">
        <w:rPr>
          <w:rFonts w:ascii="Times New Roman" w:hAnsi="Times New Roman" w:cs="Times New Roman"/>
          <w:sz w:val="24"/>
          <w:szCs w:val="24"/>
        </w:rPr>
        <w:t xml:space="preserve">i/ili građevinska dozvola </w:t>
      </w:r>
      <w:r w:rsidR="003B0087">
        <w:rPr>
          <w:rFonts w:ascii="Times New Roman" w:hAnsi="Times New Roman" w:cs="Times New Roman"/>
          <w:sz w:val="24"/>
          <w:szCs w:val="24"/>
        </w:rPr>
        <w:t xml:space="preserve">za svaki projekt (i svaku aktivnost </w:t>
      </w:r>
      <w:r w:rsidR="00B77ACE">
        <w:rPr>
          <w:rFonts w:ascii="Times New Roman" w:hAnsi="Times New Roman" w:cs="Times New Roman"/>
          <w:sz w:val="24"/>
          <w:szCs w:val="24"/>
        </w:rPr>
        <w:t xml:space="preserve">projekta gdje </w:t>
      </w:r>
      <w:r w:rsidR="00B40A94">
        <w:rPr>
          <w:rFonts w:ascii="Times New Roman" w:hAnsi="Times New Roman" w:cs="Times New Roman"/>
          <w:sz w:val="24"/>
          <w:szCs w:val="24"/>
        </w:rPr>
        <w:t>je primjenjivo) zasebno</w:t>
      </w:r>
    </w:p>
    <w:p w14:paraId="413795BC" w14:textId="77777777" w:rsidR="00D45656" w:rsidRPr="00D45656" w:rsidRDefault="00D45656" w:rsidP="00D45656">
      <w:pPr>
        <w:widowControl w:val="0"/>
        <w:tabs>
          <w:tab w:val="left" w:pos="826"/>
          <w:tab w:val="left" w:pos="827"/>
        </w:tabs>
        <w:autoSpaceDE w:val="0"/>
        <w:autoSpaceDN w:val="0"/>
        <w:spacing w:after="0" w:line="293" w:lineRule="exact"/>
        <w:rPr>
          <w:rFonts w:ascii="Times New Roman" w:hAnsi="Times New Roman" w:cs="Times New Roman"/>
          <w:i/>
          <w:sz w:val="24"/>
          <w:szCs w:val="24"/>
        </w:rPr>
      </w:pPr>
    </w:p>
    <w:p w14:paraId="05F60588" w14:textId="77777777" w:rsidR="00306C9C" w:rsidRPr="00306C9C" w:rsidRDefault="00306C9C" w:rsidP="00306C9C">
      <w:pPr>
        <w:pStyle w:val="ListParagraph"/>
        <w:widowControl w:val="0"/>
        <w:tabs>
          <w:tab w:val="left" w:pos="826"/>
          <w:tab w:val="left" w:pos="827"/>
        </w:tabs>
        <w:autoSpaceDE w:val="0"/>
        <w:autoSpaceDN w:val="0"/>
        <w:spacing w:after="0" w:line="293" w:lineRule="exact"/>
        <w:ind w:left="826"/>
        <w:contextualSpacing w:val="0"/>
        <w:rPr>
          <w:rFonts w:ascii="Times New Roman" w:hAnsi="Times New Roman" w:cs="Times New Roman"/>
          <w:i/>
          <w:spacing w:val="-5"/>
          <w:sz w:val="24"/>
        </w:rPr>
      </w:pPr>
    </w:p>
    <w:p w14:paraId="22C8DB9B" w14:textId="1B75FC5A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t>Izjava</w:t>
      </w:r>
      <w:r>
        <w:rPr>
          <w:color w:val="4471C4"/>
          <w:spacing w:val="-3"/>
        </w:rPr>
        <w:t xml:space="preserve"> </w:t>
      </w:r>
      <w:r w:rsidR="00CB5F78">
        <w:rPr>
          <w:color w:val="4471C4"/>
        </w:rPr>
        <w:t xml:space="preserve">županije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3665A49F" w:rsidR="001445C9" w:rsidRPr="004B56FE" w:rsidRDefault="001445C9" w:rsidP="004B56FE">
      <w:pPr>
        <w:pStyle w:val="BodyText"/>
        <w:spacing w:line="278" w:lineRule="auto"/>
        <w:ind w:left="118"/>
      </w:pPr>
      <w:r>
        <w:t>Ja,</w:t>
      </w:r>
      <w:r>
        <w:rPr>
          <w:spacing w:val="40"/>
        </w:rPr>
        <w:t xml:space="preserve"> </w:t>
      </w:r>
      <w:r>
        <w:t>dolje</w:t>
      </w:r>
      <w:r>
        <w:rPr>
          <w:spacing w:val="40"/>
        </w:rPr>
        <w:t xml:space="preserve"> </w:t>
      </w:r>
      <w:r>
        <w:t>potpisani</w:t>
      </w:r>
      <w:r>
        <w:rPr>
          <w:spacing w:val="40"/>
        </w:rPr>
        <w:t xml:space="preserve"> </w:t>
      </w:r>
      <w:r>
        <w:t>pravni</w:t>
      </w:r>
      <w:r>
        <w:rPr>
          <w:spacing w:val="40"/>
        </w:rPr>
        <w:t xml:space="preserve"> </w:t>
      </w:r>
      <w:r>
        <w:t>zastupnik/osoba</w:t>
      </w:r>
      <w:r>
        <w:rPr>
          <w:spacing w:val="40"/>
        </w:rPr>
        <w:t xml:space="preserve"> </w:t>
      </w:r>
      <w:r>
        <w:t>ovlaštena</w:t>
      </w:r>
      <w:r>
        <w:rPr>
          <w:spacing w:val="40"/>
        </w:rPr>
        <w:t xml:space="preserve"> </w:t>
      </w:r>
      <w:r>
        <w:t>za</w:t>
      </w:r>
      <w:r>
        <w:rPr>
          <w:spacing w:val="40"/>
        </w:rPr>
        <w:t xml:space="preserve"> </w:t>
      </w:r>
      <w:r>
        <w:t>zastupanje</w:t>
      </w:r>
      <w:r>
        <w:rPr>
          <w:spacing w:val="40"/>
        </w:rPr>
        <w:t xml:space="preserve"> </w:t>
      </w:r>
      <w:r w:rsidR="00EA7AEB">
        <w:t>Zadarske</w:t>
      </w:r>
      <w:r w:rsidR="00306C9C" w:rsidRPr="00306C9C">
        <w:rPr>
          <w:b/>
          <w:color w:val="44546A" w:themeColor="text2"/>
          <w:sz w:val="28"/>
          <w:szCs w:val="28"/>
        </w:rPr>
        <w:t xml:space="preserve"> </w:t>
      </w:r>
      <w:r w:rsidR="00306C9C" w:rsidRPr="00306C9C">
        <w:t>županije</w:t>
      </w:r>
      <w:r w:rsidR="00306C9C" w:rsidRPr="006E0EEC">
        <w:rPr>
          <w:iCs/>
        </w:rPr>
        <w:t xml:space="preserve"> </w:t>
      </w:r>
      <w:r>
        <w:t xml:space="preserve">potvrđujem da </w:t>
      </w:r>
      <w:r w:rsidR="006C5E44">
        <w:t xml:space="preserve">je sadržaj prijave iz točke </w:t>
      </w:r>
      <w:r w:rsidR="007B0EFD">
        <w:t>2. ovog Obrasca potpun</w:t>
      </w:r>
      <w:r w:rsidR="004B56FE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CD0C26" w14:textId="77777777" w:rsidR="004C2B0F" w:rsidRDefault="004C2B0F" w:rsidP="001445C9">
      <w:pPr>
        <w:spacing w:after="0" w:line="240" w:lineRule="auto"/>
      </w:pPr>
      <w:r>
        <w:separator/>
      </w:r>
    </w:p>
  </w:endnote>
  <w:endnote w:type="continuationSeparator" w:id="0">
    <w:p w14:paraId="1977D2FF" w14:textId="77777777" w:rsidR="004C2B0F" w:rsidRDefault="004C2B0F" w:rsidP="001445C9">
      <w:pPr>
        <w:spacing w:after="0" w:line="240" w:lineRule="auto"/>
      </w:pPr>
      <w:r>
        <w:continuationSeparator/>
      </w:r>
    </w:p>
  </w:endnote>
  <w:endnote w:type="continuationNotice" w:id="1">
    <w:p w14:paraId="31698BAE" w14:textId="77777777" w:rsidR="004C2B0F" w:rsidRDefault="004C2B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4F98FD" w14:textId="77777777" w:rsidR="004C2B0F" w:rsidRDefault="004C2B0F" w:rsidP="001445C9">
      <w:pPr>
        <w:spacing w:after="0" w:line="240" w:lineRule="auto"/>
      </w:pPr>
      <w:r>
        <w:separator/>
      </w:r>
    </w:p>
  </w:footnote>
  <w:footnote w:type="continuationSeparator" w:id="0">
    <w:p w14:paraId="57D0229D" w14:textId="77777777" w:rsidR="004C2B0F" w:rsidRDefault="004C2B0F" w:rsidP="001445C9">
      <w:pPr>
        <w:spacing w:after="0" w:line="240" w:lineRule="auto"/>
      </w:pPr>
      <w:r>
        <w:continuationSeparator/>
      </w:r>
    </w:p>
  </w:footnote>
  <w:footnote w:type="continuationNotice" w:id="1">
    <w:p w14:paraId="597FDA25" w14:textId="77777777" w:rsidR="004C2B0F" w:rsidRDefault="004C2B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Header"/>
      <w:jc w:val="center"/>
    </w:pPr>
  </w:p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63473141">
    <w:abstractNumId w:val="2"/>
  </w:num>
  <w:num w:numId="2" w16cid:durableId="663364799">
    <w:abstractNumId w:val="0"/>
  </w:num>
  <w:num w:numId="3" w16cid:durableId="3020786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kwqwUAF6B2MiwAAAA="/>
  </w:docVars>
  <w:rsids>
    <w:rsidRoot w:val="001445C9"/>
    <w:rsid w:val="000049F8"/>
    <w:rsid w:val="00025970"/>
    <w:rsid w:val="00041E52"/>
    <w:rsid w:val="00052A0D"/>
    <w:rsid w:val="0007344B"/>
    <w:rsid w:val="000C2F50"/>
    <w:rsid w:val="000C366D"/>
    <w:rsid w:val="000C45CA"/>
    <w:rsid w:val="0011533B"/>
    <w:rsid w:val="0013297F"/>
    <w:rsid w:val="00132F65"/>
    <w:rsid w:val="00137948"/>
    <w:rsid w:val="00137E1A"/>
    <w:rsid w:val="001445C9"/>
    <w:rsid w:val="00145AE7"/>
    <w:rsid w:val="001544A7"/>
    <w:rsid w:val="00175C6E"/>
    <w:rsid w:val="00181AB5"/>
    <w:rsid w:val="00196C4D"/>
    <w:rsid w:val="001A65AE"/>
    <w:rsid w:val="001E2094"/>
    <w:rsid w:val="001F16FF"/>
    <w:rsid w:val="001F5A0E"/>
    <w:rsid w:val="00213ABE"/>
    <w:rsid w:val="00220629"/>
    <w:rsid w:val="0023419B"/>
    <w:rsid w:val="002623C4"/>
    <w:rsid w:val="002B1164"/>
    <w:rsid w:val="002C2B83"/>
    <w:rsid w:val="002F43FB"/>
    <w:rsid w:val="00305D6F"/>
    <w:rsid w:val="00306C9C"/>
    <w:rsid w:val="0032673A"/>
    <w:rsid w:val="00330009"/>
    <w:rsid w:val="00332317"/>
    <w:rsid w:val="0034498C"/>
    <w:rsid w:val="00344F08"/>
    <w:rsid w:val="003458FB"/>
    <w:rsid w:val="00356434"/>
    <w:rsid w:val="00376AAE"/>
    <w:rsid w:val="003B0087"/>
    <w:rsid w:val="003B3802"/>
    <w:rsid w:val="003B6677"/>
    <w:rsid w:val="003C11D1"/>
    <w:rsid w:val="003D1CDC"/>
    <w:rsid w:val="003D21AD"/>
    <w:rsid w:val="003E2CD0"/>
    <w:rsid w:val="0040178E"/>
    <w:rsid w:val="00406588"/>
    <w:rsid w:val="004337FA"/>
    <w:rsid w:val="00437FED"/>
    <w:rsid w:val="004423A6"/>
    <w:rsid w:val="004515CB"/>
    <w:rsid w:val="004626E7"/>
    <w:rsid w:val="00483AB4"/>
    <w:rsid w:val="004B56FE"/>
    <w:rsid w:val="004B6660"/>
    <w:rsid w:val="004C2B0F"/>
    <w:rsid w:val="004C63E0"/>
    <w:rsid w:val="004F1DFF"/>
    <w:rsid w:val="004F2D95"/>
    <w:rsid w:val="004F7563"/>
    <w:rsid w:val="00522F7A"/>
    <w:rsid w:val="005259E7"/>
    <w:rsid w:val="00543783"/>
    <w:rsid w:val="00550F3B"/>
    <w:rsid w:val="00592A74"/>
    <w:rsid w:val="00595516"/>
    <w:rsid w:val="005A0958"/>
    <w:rsid w:val="005B7266"/>
    <w:rsid w:val="00606EED"/>
    <w:rsid w:val="00616D44"/>
    <w:rsid w:val="00627C87"/>
    <w:rsid w:val="006409DB"/>
    <w:rsid w:val="006619C1"/>
    <w:rsid w:val="00687AB0"/>
    <w:rsid w:val="00692735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6F4727"/>
    <w:rsid w:val="006F5703"/>
    <w:rsid w:val="00711A75"/>
    <w:rsid w:val="00734966"/>
    <w:rsid w:val="00736AC6"/>
    <w:rsid w:val="00757D32"/>
    <w:rsid w:val="00770905"/>
    <w:rsid w:val="007727B6"/>
    <w:rsid w:val="00792682"/>
    <w:rsid w:val="007B0B7D"/>
    <w:rsid w:val="007B0EFD"/>
    <w:rsid w:val="007B22DE"/>
    <w:rsid w:val="007D4133"/>
    <w:rsid w:val="008327B6"/>
    <w:rsid w:val="008453C8"/>
    <w:rsid w:val="0085087B"/>
    <w:rsid w:val="00854596"/>
    <w:rsid w:val="008633E9"/>
    <w:rsid w:val="008B1D9A"/>
    <w:rsid w:val="008E3D5F"/>
    <w:rsid w:val="008E7C99"/>
    <w:rsid w:val="008F7819"/>
    <w:rsid w:val="0092776F"/>
    <w:rsid w:val="0096196C"/>
    <w:rsid w:val="00981048"/>
    <w:rsid w:val="00984AC1"/>
    <w:rsid w:val="00987F09"/>
    <w:rsid w:val="009A2968"/>
    <w:rsid w:val="009A525C"/>
    <w:rsid w:val="009B0B40"/>
    <w:rsid w:val="009D034B"/>
    <w:rsid w:val="009D5B2D"/>
    <w:rsid w:val="009E018E"/>
    <w:rsid w:val="009F0411"/>
    <w:rsid w:val="00A25C3C"/>
    <w:rsid w:val="00A45101"/>
    <w:rsid w:val="00A47FF2"/>
    <w:rsid w:val="00A64990"/>
    <w:rsid w:val="00A67EE0"/>
    <w:rsid w:val="00A70DEA"/>
    <w:rsid w:val="00A80BFA"/>
    <w:rsid w:val="00AA5827"/>
    <w:rsid w:val="00AB3790"/>
    <w:rsid w:val="00AD49F1"/>
    <w:rsid w:val="00AD7705"/>
    <w:rsid w:val="00AF3911"/>
    <w:rsid w:val="00B40A94"/>
    <w:rsid w:val="00B42FD7"/>
    <w:rsid w:val="00B6660A"/>
    <w:rsid w:val="00B76267"/>
    <w:rsid w:val="00B77372"/>
    <w:rsid w:val="00B77ACE"/>
    <w:rsid w:val="00B90B3D"/>
    <w:rsid w:val="00BA009B"/>
    <w:rsid w:val="00BA4CA0"/>
    <w:rsid w:val="00BA4CC9"/>
    <w:rsid w:val="00BD09A3"/>
    <w:rsid w:val="00BE7EB8"/>
    <w:rsid w:val="00C92EF9"/>
    <w:rsid w:val="00C93472"/>
    <w:rsid w:val="00CA0E35"/>
    <w:rsid w:val="00CA5030"/>
    <w:rsid w:val="00CB5F78"/>
    <w:rsid w:val="00CC0E32"/>
    <w:rsid w:val="00CD0354"/>
    <w:rsid w:val="00CD688E"/>
    <w:rsid w:val="00D12473"/>
    <w:rsid w:val="00D159C9"/>
    <w:rsid w:val="00D21881"/>
    <w:rsid w:val="00D31E93"/>
    <w:rsid w:val="00D45656"/>
    <w:rsid w:val="00D644E1"/>
    <w:rsid w:val="00DA0313"/>
    <w:rsid w:val="00DD3549"/>
    <w:rsid w:val="00DD4096"/>
    <w:rsid w:val="00DE2CF9"/>
    <w:rsid w:val="00DE62B9"/>
    <w:rsid w:val="00E36049"/>
    <w:rsid w:val="00E62E99"/>
    <w:rsid w:val="00E649A5"/>
    <w:rsid w:val="00E67379"/>
    <w:rsid w:val="00E7768B"/>
    <w:rsid w:val="00E8410E"/>
    <w:rsid w:val="00EA6DE7"/>
    <w:rsid w:val="00EA7AEB"/>
    <w:rsid w:val="00EB07CB"/>
    <w:rsid w:val="00EC622E"/>
    <w:rsid w:val="00EE3E71"/>
    <w:rsid w:val="00F15CF8"/>
    <w:rsid w:val="00F274C5"/>
    <w:rsid w:val="00F428F6"/>
    <w:rsid w:val="00F925A3"/>
    <w:rsid w:val="00FC4B63"/>
    <w:rsid w:val="00FC6136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084D61CA-19C2-4AAC-AAED-C36B1D89A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ListParagraph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06C9C"/>
  </w:style>
  <w:style w:type="character" w:customStyle="1" w:styleId="eop">
    <w:name w:val="eop"/>
    <w:basedOn w:val="DefaultParagraphFont"/>
    <w:rsid w:val="00306C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4" ma:contentTypeDescription="Create a new document." ma:contentTypeScope="" ma:versionID="f9a73ba73dbbe86d7d1907aa79b17eed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39eded541564eb2dcd8d09c3550e8142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5900A2-7064-445F-95B3-79E7A7B450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60DC64-E64E-4242-B8A0-C5D506A4A2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D87D0B-9F18-411E-A5D7-C7510C3623CE}">
  <ds:schemaRefs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  <ds:schemaRef ds:uri="9f741cb3-622c-4b5f-8c93-6ee338693471"/>
    <ds:schemaRef ds:uri="http://purl.org/dc/elements/1.1/"/>
    <ds:schemaRef ds:uri="http://schemas.openxmlformats.org/package/2006/metadata/core-properties"/>
    <ds:schemaRef ds:uri="e7897449-8e6f-4cef-be58-e81a4abd4035"/>
  </ds:schemaRefs>
</ds:datastoreItem>
</file>

<file path=customXml/itemProps4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Directorate for Islands</cp:lastModifiedBy>
  <cp:revision>41</cp:revision>
  <dcterms:created xsi:type="dcterms:W3CDTF">2025-10-09T16:54:00Z</dcterms:created>
  <dcterms:modified xsi:type="dcterms:W3CDTF">2025-12-19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